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4-23</w:t>
      </w:r>
      <w:r>
        <w:t xml:space="preserve"> </w:t>
      </w:r>
      <w:r>
        <w:t xml:space="preserve">06:11:1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3c75bc79dabc089b33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4-23T06:11:18Z</dcterms:created>
  <dcterms:modified xsi:type="dcterms:W3CDTF">2022-04-23T06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4-23 06:11:13</vt:lpwstr>
  </property>
</Properties>
</file>